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8F882" w14:textId="0378E3C9" w:rsidR="00C90398" w:rsidRPr="001A1B67" w:rsidRDefault="00C90398" w:rsidP="00C90398">
      <w:pPr>
        <w:jc w:val="center"/>
        <w:rPr>
          <w:rFonts w:ascii="Arial" w:hAnsi="Arial" w:cs="Arial"/>
          <w:color w:val="222222"/>
          <w:szCs w:val="21"/>
        </w:rPr>
      </w:pP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뇌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영상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fMRI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연구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참여자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모집</w:t>
      </w:r>
      <w:r w:rsidRPr="001A1B67">
        <w:rPr>
          <w:rFonts w:ascii="Arial" w:hAnsi="Arial" w:cs="Arial"/>
          <w:color w:val="222222"/>
          <w:sz w:val="32"/>
          <w:szCs w:val="21"/>
          <w:shd w:val="clear" w:color="auto" w:fill="FFFFFF"/>
        </w:rPr>
        <w:t> </w:t>
      </w:r>
    </w:p>
    <w:p w14:paraId="2E028857" w14:textId="70ED0A4F" w:rsidR="00C90398" w:rsidRPr="001A1B67" w:rsidRDefault="00C90398" w:rsidP="00C90398">
      <w:pPr>
        <w:jc w:val="center"/>
        <w:rPr>
          <w:rFonts w:asciiTheme="minorEastAsia" w:hAnsiTheme="minorEastAsia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</w:p>
    <w:p w14:paraId="323547C6" w14:textId="69F72D7E" w:rsidR="00C90398" w:rsidRPr="001A1B67" w:rsidRDefault="00EE19C3" w:rsidP="00EE19C3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저희는 </w:t>
      </w:r>
      <w:r w:rsidR="00DA480A">
        <w:rPr>
          <w:rFonts w:asciiTheme="minorEastAsia" w:hAnsiTheme="minorEastAsia" w:cs="Arial" w:hint="eastAsia"/>
          <w:color w:val="222222"/>
          <w:shd w:val="clear" w:color="auto" w:fill="FFFFFF"/>
        </w:rPr>
        <w:t>가상공간</w:t>
      </w:r>
      <w:r w:rsidR="003332A6">
        <w:rPr>
          <w:rFonts w:asciiTheme="minorEastAsia" w:hAnsiTheme="minorEastAsia" w:cs="Arial" w:hint="eastAsia"/>
          <w:color w:val="222222"/>
          <w:shd w:val="clear" w:color="auto" w:fill="FFFFFF"/>
        </w:rPr>
        <w:t>에 대한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뇌의 정보 처리 과정과 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사결정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>에 대한 종합적인 신경생리학적 정보를 확인하기 위한 실험을 계획하고 있습니다</w:t>
      </w:r>
      <w:r w:rsidR="00CF3D5F">
        <w:rPr>
          <w:rFonts w:asciiTheme="minorEastAsia" w:hAnsiTheme="minorEastAsia" w:cs="Arial" w:hint="eastAsia"/>
          <w:color w:val="222222"/>
          <w:shd w:val="clear" w:color="auto" w:fill="FFFFFF"/>
        </w:rPr>
        <w:t>.</w:t>
      </w:r>
      <w:r w:rsidR="00CF3D5F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DA480A" w:rsidRPr="00DA480A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가상공간 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관련 시나리오를 읽고</w:t>
      </w:r>
      <w:r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,</w:t>
      </w:r>
      <w:r w:rsidRPr="001A1B67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 </w:t>
      </w:r>
      <w:r w:rsidR="007A389D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해당 </w:t>
      </w:r>
      <w:r w:rsidR="007A389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의사결정</w:t>
      </w:r>
      <w:r w:rsidR="003F207A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을 해주시면 </w:t>
      </w:r>
      <w:r w:rsidRPr="001A1B67">
        <w:rPr>
          <w:rFonts w:asciiTheme="minorEastAsia" w:hAnsiTheme="minorEastAsia" w:cs="Arial" w:hint="eastAsia"/>
          <w:b/>
          <w:bCs/>
          <w:color w:val="FF0000"/>
          <w:shd w:val="clear" w:color="auto" w:fill="FFFFFF"/>
        </w:rPr>
        <w:t>됩니다.</w:t>
      </w:r>
      <w:r w:rsidRPr="001A1B67">
        <w:rPr>
          <w:rFonts w:asciiTheme="minorEastAsia" w:hAnsiTheme="minorEastAsia" w:cs="Arial"/>
          <w:color w:val="222222"/>
        </w:rPr>
        <w:br/>
      </w:r>
    </w:p>
    <w:p w14:paraId="410F4C6C" w14:textId="1E45CC23" w:rsidR="00C90398" w:rsidRPr="001A1B67" w:rsidRDefault="00D66CC8" w:rsidP="00C90398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fMRI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경우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참가자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MRI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장비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내부에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727062" w:rsidRPr="001A1B67">
        <w:rPr>
          <w:rFonts w:asciiTheme="minorEastAsia" w:hAnsiTheme="minorEastAsia" w:cs="Arial" w:hint="eastAsia"/>
          <w:b/>
          <w:color w:val="222222"/>
          <w:shd w:val="clear" w:color="auto" w:fill="FFFFFF"/>
        </w:rPr>
        <w:t>관련 의사결정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 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과제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행하고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015FF2">
        <w:rPr>
          <w:rFonts w:asciiTheme="minorEastAsia" w:hAnsiTheme="minorEastAsia" w:cs="Arial"/>
          <w:color w:val="222222"/>
          <w:shd w:val="clear" w:color="auto" w:fill="FFFFFF"/>
        </w:rPr>
        <w:t>10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분 정도의 간단한 사후 온라인 설문</w:t>
      </w:r>
      <w:r w:rsidR="000B2578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험을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시합니다.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본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통해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집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정보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오직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용으로만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사용됩니다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>. </w:t>
      </w:r>
    </w:p>
    <w:p w14:paraId="59836AE4" w14:textId="2792F1D9" w:rsidR="00C90398" w:rsidRDefault="00C90398" w:rsidP="00C90398">
      <w:pPr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연구에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코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전자기장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이용하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것으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방사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기법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X-ray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CT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등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달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인체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무해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지멘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Siemens 3T </w:t>
      </w:r>
      <w:proofErr w:type="spellStart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Magnetom</w:t>
      </w:r>
      <w:proofErr w:type="spellEnd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Prisma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국제안전규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Global Medical device safety standard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테스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승인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받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성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보장되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으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프로토콜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준수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</w:p>
    <w:p w14:paraId="4B54DE42" w14:textId="77777777" w:rsidR="00015FF2" w:rsidRPr="00015FF2" w:rsidRDefault="00015FF2" w:rsidP="00C90398">
      <w:pPr>
        <w:rPr>
          <w:rFonts w:asciiTheme="minorEastAsia" w:hAnsiTheme="minorEastAsia" w:cs="Arial"/>
          <w:color w:val="222222"/>
          <w:szCs w:val="20"/>
          <w:shd w:val="clear" w:color="auto" w:fill="FFFFFF"/>
        </w:rPr>
      </w:pPr>
    </w:p>
    <w:p w14:paraId="7A0B517A" w14:textId="77777777" w:rsidR="001A1B67" w:rsidRDefault="00C90398" w:rsidP="001A1B67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관련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세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항은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다음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같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</w:t>
      </w:r>
    </w:p>
    <w:p w14:paraId="61C93384" w14:textId="1EDADC8D" w:rsidR="008D1F95" w:rsidRDefault="00C90398" w:rsidP="008D1F95">
      <w:pPr>
        <w:spacing w:after="0" w:line="240" w:lineRule="auto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1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내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DA480A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의사결정관련 </w:t>
      </w:r>
      <w:r w:rsidR="00015FF2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신경심리학 연구</w:t>
      </w:r>
    </w:p>
    <w:p w14:paraId="4558234D" w14:textId="4D4BCCFC" w:rsidR="00FE46BC" w:rsidRPr="00015FF2" w:rsidRDefault="00C90398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2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장소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="00015FF2" w:rsidRPr="00015FF2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fMRI)</w:t>
      </w:r>
      <w:r w:rsidRPr="00015FF2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성균관대학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N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센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 xml:space="preserve">층 </w:t>
      </w:r>
      <w:r w:rsid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86134</w:t>
      </w:r>
      <w:r w:rsid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호</w:t>
      </w:r>
    </w:p>
    <w:p w14:paraId="3AA96755" w14:textId="77777777" w:rsidR="008D1F95" w:rsidRPr="008D1F95" w:rsidRDefault="008D1F95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</w:p>
    <w:p w14:paraId="45B53A3A" w14:textId="70BC1C0A" w:rsidR="003F207A" w:rsidRDefault="00FE46BC" w:rsidP="00FE46BC">
      <w:pPr>
        <w:spacing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 w:rsidRPr="00FE46BC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3. 실험일정:</w:t>
      </w:r>
      <w:r w:rsidR="009C37CE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 xml:space="preserve"> </w:t>
      </w:r>
      <w:r w:rsidR="00DA480A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>7</w:t>
      </w:r>
      <w:r w:rsidR="00DA480A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 xml:space="preserve">월 </w:t>
      </w:r>
      <w:r w:rsidR="00DA480A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>21/22</w:t>
      </w:r>
      <w:r w:rsidR="00DA480A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/</w:t>
      </w:r>
      <w:r w:rsidR="00DA480A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 xml:space="preserve">28/29 </w:t>
      </w:r>
      <w:r w:rsidR="00DA480A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일</w:t>
      </w:r>
    </w:p>
    <w:p w14:paraId="5F07B71B" w14:textId="587CC598" w:rsidR="00C90398" w:rsidRPr="00CA5595" w:rsidRDefault="00C90398" w:rsidP="00FE46BC">
      <w:pPr>
        <w:spacing w:line="240" w:lineRule="auto"/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4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자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</w:p>
    <w:p w14:paraId="39BFB94F" w14:textId="3699A7CD" w:rsidR="00AC41CE" w:rsidRPr="00AC41CE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건강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성인</w:t>
      </w:r>
      <w:r w:rsidR="00D66CC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남성 여성 모두</w:t>
      </w:r>
      <w:r w:rsidR="00CD7ED8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가능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</w:p>
    <w:p w14:paraId="2225FE54" w14:textId="240D403B" w:rsidR="00C90398" w:rsidRPr="001A1B67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기억력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청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시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정보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처리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데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어려움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없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경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착용하시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경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수행하는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불편함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콘택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렌즈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착용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권장</w:t>
      </w:r>
      <w:r w:rsidR="0073641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지만 도스가 있는 별도의 안경을 제공하긴 합니다.</w:t>
      </w:r>
      <w:r w:rsidR="00736418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</w:p>
    <w:p w14:paraId="2094869E" w14:textId="0075C780" w:rsidR="00C11BBA" w:rsidRPr="001A1B67" w:rsidRDefault="00C11BBA" w:rsidP="00C90398">
      <w:pPr>
        <w:pStyle w:val="a5"/>
        <w:numPr>
          <w:ilvl w:val="0"/>
          <w:numId w:val="7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실험 당일에 남녀 공통으로 귀걸이 </w:t>
      </w:r>
      <w:r w:rsidR="00DA480A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벨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등 금속 성분은 제거</w:t>
      </w:r>
      <w:r w:rsidR="00DA480A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하고 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실험에 참여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할 수 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 </w:t>
      </w:r>
    </w:p>
    <w:p w14:paraId="269AA593" w14:textId="46D3A3BF" w:rsidR="00C90398" w:rsidRPr="001A1B67" w:rsidRDefault="00C90398" w:rsidP="00704C31">
      <w:pPr>
        <w:pStyle w:val="a5"/>
        <w:numPr>
          <w:ilvl w:val="0"/>
          <w:numId w:val="7"/>
        </w:numPr>
        <w:spacing w:after="0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제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대상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: </w:t>
      </w:r>
      <w:r w:rsidR="00736418" w:rsidRPr="00736418">
        <w:rPr>
          <w:rFonts w:asciiTheme="minorEastAsia" w:hAnsiTheme="minorEastAsia" w:cs="Arial" w:hint="eastAsia"/>
          <w:b/>
          <w:bCs/>
          <w:color w:val="FF0000"/>
          <w:szCs w:val="20"/>
          <w:u w:val="single"/>
          <w:shd w:val="clear" w:color="auto" w:fill="FFFFFF"/>
        </w:rPr>
        <w:t xml:space="preserve">전날 </w:t>
      </w:r>
      <w:r w:rsidR="00481E89" w:rsidRP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과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도한 음주 및 </w:t>
      </w:r>
      <w:r w:rsid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당일 날 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카페인 섭취하신 분</w:t>
      </w:r>
      <w:r w:rsid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,</w:t>
      </w:r>
      <w:r w:rsidR="00481E89">
        <w:rPr>
          <w:rFonts w:asciiTheme="minorEastAsia" w:hAnsiTheme="minorEastAsia" w:cs="Arial"/>
          <w:color w:val="FF0000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심각한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기침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감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환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약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맹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교정기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교정 후 유지</w:t>
      </w:r>
      <w:r w:rsidR="00277893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 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장치 포함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착용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난독증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정신질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병력이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있거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향정신성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약물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복용중인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분</w:t>
      </w:r>
    </w:p>
    <w:p w14:paraId="15CEAFB4" w14:textId="77777777" w:rsidR="00C90398" w:rsidRPr="001A1B67" w:rsidRDefault="00C90398" w:rsidP="00704C31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</w:p>
    <w:p w14:paraId="5E2E56A1" w14:textId="7F170CA9" w:rsidR="00015FF2" w:rsidRPr="00DA480A" w:rsidRDefault="008D1F95" w:rsidP="00DA480A">
      <w:pPr>
        <w:spacing w:after="0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5.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일정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MRI 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DA480A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60</w:t>
      </w:r>
      <w:r w:rsidR="00C11BBA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C90398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B257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온라인 설문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실험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3F207A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1</w:t>
      </w:r>
      <w:r w:rsidR="00DA480A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5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.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총 </w:t>
      </w:r>
      <w:r w:rsidR="00DA480A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>80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분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정도 소요 예정</w:t>
      </w:r>
      <w:r w:rsid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.</w:t>
      </w:r>
    </w:p>
    <w:p w14:paraId="55AFE92B" w14:textId="638750C8" w:rsidR="00C90398" w:rsidRPr="001A1B67" w:rsidRDefault="00C90398" w:rsidP="00704C31">
      <w:pPr>
        <w:spacing w:after="0"/>
        <w:rPr>
          <w:rFonts w:asciiTheme="minorEastAsia" w:hAnsiTheme="minorEastAsia" w:cs="Arial"/>
          <w:color w:val="FF0000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szCs w:val="20"/>
          <w:shd w:val="clear" w:color="auto" w:fill="FFFFFF"/>
        </w:rPr>
        <w:t>6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szCs w:val="20"/>
          <w:shd w:val="clear" w:color="auto" w:fill="FFFFFF"/>
        </w:rPr>
        <w:t>참가비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>:</w:t>
      </w:r>
      <w:r w:rsidR="003F207A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 </w:t>
      </w:r>
      <w:r w:rsidR="00542434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실험 당 </w:t>
      </w:r>
      <w:r w:rsidR="00DA480A">
        <w:rPr>
          <w:rFonts w:asciiTheme="minorEastAsia" w:hAnsiTheme="minorEastAsia" w:cs="Arial"/>
          <w:b/>
          <w:color w:val="FF0000"/>
          <w:szCs w:val="20"/>
          <w:u w:val="single"/>
          <w:shd w:val="clear" w:color="auto" w:fill="FFFFFF"/>
        </w:rPr>
        <w:t>3</w:t>
      </w:r>
      <w:r w:rsidR="003F207A" w:rsidRPr="003F207A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만원(교통비 포함)</w:t>
      </w:r>
      <w:r w:rsidR="00DA480A">
        <w:rPr>
          <w:rFonts w:asciiTheme="minorEastAsia" w:hAnsiTheme="minorEastAsia" w:cs="Arial"/>
          <w:b/>
          <w:color w:val="FF0000"/>
          <w:szCs w:val="20"/>
          <w:u w:val="single"/>
          <w:shd w:val="clear" w:color="auto" w:fill="FFFFFF"/>
        </w:rPr>
        <w:t xml:space="preserve"> + </w:t>
      </w:r>
      <w:r w:rsidR="00DA480A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알파</w:t>
      </w:r>
    </w:p>
    <w:p w14:paraId="5F7DE30A" w14:textId="501685D7" w:rsidR="00AF18E9" w:rsidRDefault="00C90398" w:rsidP="00C90398">
      <w:pPr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7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주의 사항</w:t>
      </w:r>
      <w:r w:rsidRPr="00481E8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: </w:t>
      </w:r>
    </w:p>
    <w:p w14:paraId="53416CAE" w14:textId="03F30D55" w:rsidR="00AF18E9" w:rsidRPr="00AF18E9" w:rsidRDefault="00C90398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lastRenderedPageBreak/>
        <w:t>실험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전날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충분한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수면을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="00481E89"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취해 주시기 바랍니다.</w:t>
      </w:r>
    </w:p>
    <w:p w14:paraId="1E531A39" w14:textId="5DD3BA79" w:rsidR="00AF18E9" w:rsidRPr="008E53F6" w:rsidRDefault="00AF18E9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약속시간 </w:t>
      </w:r>
      <w:r w:rsidRPr="00921372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>10</w:t>
      </w:r>
      <w:r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분전에</w:t>
      </w:r>
      <w:r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</w:t>
      </w:r>
      <w:r w:rsidR="00542434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도착하셔서 </w:t>
      </w:r>
      <w:r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연락 주시면 실험진행자가 안내해 드립니다.</w:t>
      </w:r>
      <w:r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</w:p>
    <w:p w14:paraId="4783CDFE" w14:textId="54C70B78" w:rsidR="008E53F6" w:rsidRPr="008E53F6" w:rsidRDefault="008E53F6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8E53F6">
        <w:rPr>
          <w:rFonts w:hint="eastAsia"/>
        </w:rPr>
        <w:t>본</w:t>
      </w:r>
      <w:r w:rsidRPr="008E53F6">
        <w:t xml:space="preserve"> </w:t>
      </w:r>
      <w:r w:rsidRPr="008E53F6">
        <w:rPr>
          <w:rFonts w:hint="eastAsia"/>
        </w:rPr>
        <w:t>실험의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약속시간에</w:t>
      </w:r>
      <w:r w:rsidRPr="008E53F6">
        <w:t xml:space="preserve"> </w:t>
      </w:r>
      <w:r w:rsidRPr="008E53F6">
        <w:rPr>
          <w:rFonts w:hint="eastAsia"/>
        </w:rPr>
        <w:t>사전</w:t>
      </w:r>
      <w:r w:rsidRPr="008E53F6">
        <w:t xml:space="preserve"> </w:t>
      </w:r>
      <w:r w:rsidRPr="008E53F6">
        <w:rPr>
          <w:rFonts w:hint="eastAsia"/>
        </w:rPr>
        <w:t>연락</w:t>
      </w:r>
      <w:r w:rsidRPr="008E53F6">
        <w:t xml:space="preserve"> </w:t>
      </w:r>
      <w:r w:rsidRPr="008E53F6">
        <w:rPr>
          <w:rFonts w:hint="eastAsia"/>
        </w:rPr>
        <w:t>없이</w:t>
      </w:r>
      <w:r w:rsidRPr="008E53F6">
        <w:t xml:space="preserve"> </w:t>
      </w:r>
      <w:r w:rsidRPr="008E53F6">
        <w:rPr>
          <w:rFonts w:hint="eastAsia"/>
        </w:rPr>
        <w:t>무단으로</w:t>
      </w:r>
      <w:r w:rsidRPr="008E53F6">
        <w:t xml:space="preserve"> </w:t>
      </w:r>
      <w:r w:rsidRPr="008E53F6">
        <w:rPr>
          <w:rFonts w:hint="eastAsia"/>
        </w:rPr>
        <w:t>나타나지</w:t>
      </w:r>
      <w:r w:rsidRPr="008E53F6">
        <w:t xml:space="preserve"> </w:t>
      </w:r>
      <w:r w:rsidRPr="008E53F6">
        <w:rPr>
          <w:rFonts w:hint="eastAsia"/>
        </w:rPr>
        <w:t>않는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진행에</w:t>
      </w:r>
      <w:r w:rsidRPr="008E53F6">
        <w:t xml:space="preserve"> </w:t>
      </w:r>
      <w:r w:rsidRPr="008E53F6">
        <w:rPr>
          <w:rFonts w:hint="eastAsia"/>
        </w:rPr>
        <w:t>막대한</w:t>
      </w:r>
      <w:r w:rsidRPr="008E53F6">
        <w:t xml:space="preserve"> </w:t>
      </w:r>
      <w:r w:rsidRPr="008E53F6">
        <w:rPr>
          <w:rFonts w:hint="eastAsia"/>
        </w:rPr>
        <w:t>지장을</w:t>
      </w:r>
      <w:r w:rsidRPr="008E53F6">
        <w:t xml:space="preserve"> </w:t>
      </w:r>
      <w:r w:rsidRPr="008E53F6">
        <w:rPr>
          <w:rFonts w:hint="eastAsia"/>
        </w:rPr>
        <w:t>초래합니다</w:t>
      </w:r>
      <w:r w:rsidRPr="008E53F6">
        <w:t>.</w:t>
      </w:r>
    </w:p>
    <w:p w14:paraId="730FD089" w14:textId="4FAF0675" w:rsidR="008E53F6" w:rsidRPr="008E53F6" w:rsidRDefault="008E53F6" w:rsidP="00704C31">
      <w:pPr>
        <w:pStyle w:val="a5"/>
        <w:numPr>
          <w:ilvl w:val="0"/>
          <w:numId w:val="8"/>
        </w:numPr>
        <w:spacing w:after="0"/>
        <w:ind w:leftChars="0"/>
        <w:rPr>
          <w:rFonts w:asciiTheme="minorEastAsia" w:hAnsiTheme="minorEastAsia" w:cs="Arial"/>
          <w:color w:val="222222"/>
          <w:sz w:val="16"/>
          <w:szCs w:val="20"/>
          <w:shd w:val="clear" w:color="auto" w:fill="FFFFFF"/>
        </w:rPr>
      </w:pPr>
      <w:r w:rsidRPr="008E53F6">
        <w:rPr>
          <w:rFonts w:hint="eastAsia"/>
        </w:rPr>
        <w:t>따라서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참가</w:t>
      </w:r>
      <w:r w:rsidRPr="008E53F6">
        <w:t xml:space="preserve"> </w:t>
      </w:r>
      <w:r w:rsidRPr="008E53F6">
        <w:rPr>
          <w:rFonts w:hint="eastAsia"/>
        </w:rPr>
        <w:t>하루</w:t>
      </w:r>
      <w:r w:rsidRPr="008E53F6">
        <w:t xml:space="preserve"> </w:t>
      </w:r>
      <w:r w:rsidRPr="008E53F6">
        <w:rPr>
          <w:rFonts w:hint="eastAsia"/>
        </w:rPr>
        <w:t>전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당일에</w:t>
      </w:r>
      <w:r w:rsidRPr="008E53F6">
        <w:t xml:space="preserve"> </w:t>
      </w:r>
      <w:r w:rsidRPr="008E53F6">
        <w:rPr>
          <w:rFonts w:hint="eastAsia"/>
        </w:rPr>
        <w:t>실험진행자가</w:t>
      </w:r>
      <w:r w:rsidRPr="008E53F6">
        <w:t xml:space="preserve"> </w:t>
      </w:r>
      <w:r w:rsidRPr="008E53F6">
        <w:rPr>
          <w:rFonts w:hint="eastAsia"/>
        </w:rPr>
        <w:t>연락을</w:t>
      </w:r>
      <w:r w:rsidRPr="008E53F6">
        <w:t xml:space="preserve"> </w:t>
      </w:r>
      <w:r w:rsidRPr="008E53F6">
        <w:rPr>
          <w:rFonts w:hint="eastAsia"/>
        </w:rPr>
        <w:t>할</w:t>
      </w:r>
      <w:r w:rsidRPr="008E53F6">
        <w:t xml:space="preserve"> </w:t>
      </w:r>
      <w:r w:rsidRPr="008E53F6">
        <w:rPr>
          <w:rFonts w:hint="eastAsia"/>
        </w:rPr>
        <w:t>예정이며</w:t>
      </w:r>
      <w:r w:rsidRPr="008E53F6">
        <w:t xml:space="preserve"> </w:t>
      </w:r>
      <w:r w:rsidRPr="008E53F6">
        <w:rPr>
          <w:rFonts w:hint="eastAsia"/>
        </w:rPr>
        <w:t>여기에</w:t>
      </w:r>
      <w:r w:rsidRPr="008E53F6">
        <w:t xml:space="preserve"> </w:t>
      </w:r>
      <w:r w:rsidRPr="008E53F6">
        <w:rPr>
          <w:rFonts w:hint="eastAsia"/>
        </w:rPr>
        <w:t>대해</w:t>
      </w:r>
      <w:r w:rsidRPr="008E53F6">
        <w:t xml:space="preserve"> </w:t>
      </w:r>
      <w:r w:rsidRPr="008E53F6">
        <w:rPr>
          <w:rFonts w:hint="eastAsia"/>
        </w:rPr>
        <w:t>참가할</w:t>
      </w:r>
      <w:r w:rsidRPr="008E53F6">
        <w:t xml:space="preserve"> </w:t>
      </w:r>
      <w:r w:rsidRPr="008E53F6">
        <w:rPr>
          <w:rFonts w:hint="eastAsia"/>
        </w:rPr>
        <w:t>것으로</w:t>
      </w:r>
      <w:r w:rsidRPr="008E53F6">
        <w:t xml:space="preserve"> </w:t>
      </w:r>
      <w:r w:rsidRPr="008E53F6">
        <w:rPr>
          <w:rFonts w:hint="eastAsia"/>
        </w:rPr>
        <w:t>확약을</w:t>
      </w:r>
      <w:r w:rsidRPr="008E53F6">
        <w:t xml:space="preserve"> </w:t>
      </w:r>
      <w:r w:rsidRPr="008E53F6">
        <w:rPr>
          <w:rFonts w:hint="eastAsia"/>
        </w:rPr>
        <w:t>한</w:t>
      </w:r>
      <w:r w:rsidRPr="008E53F6">
        <w:t xml:space="preserve"> </w:t>
      </w:r>
      <w:r w:rsidRPr="008E53F6">
        <w:rPr>
          <w:rFonts w:hint="eastAsia"/>
        </w:rPr>
        <w:t>참가자만</w:t>
      </w:r>
      <w:r w:rsidRPr="008E53F6">
        <w:t xml:space="preserve"> </w:t>
      </w:r>
      <w:r w:rsidRPr="008E53F6">
        <w:rPr>
          <w:rFonts w:hint="eastAsia"/>
        </w:rPr>
        <w:t>실험에</w:t>
      </w:r>
      <w:r w:rsidRPr="008E53F6">
        <w:t xml:space="preserve"> </w:t>
      </w:r>
      <w:r w:rsidRPr="008E53F6">
        <w:rPr>
          <w:rFonts w:hint="eastAsia"/>
        </w:rPr>
        <w:t>참여할</w:t>
      </w:r>
      <w:r w:rsidRPr="008E53F6">
        <w:t xml:space="preserve"> </w:t>
      </w:r>
      <w:r w:rsidRPr="008E53F6">
        <w:rPr>
          <w:rFonts w:hint="eastAsia"/>
        </w:rPr>
        <w:t>수</w:t>
      </w:r>
      <w:r w:rsidRPr="008E53F6">
        <w:t xml:space="preserve"> </w:t>
      </w:r>
      <w:r w:rsidRPr="008E53F6">
        <w:rPr>
          <w:rFonts w:hint="eastAsia"/>
        </w:rPr>
        <w:t>있습니다</w:t>
      </w:r>
      <w:r w:rsidRPr="008E53F6">
        <w:t>.</w:t>
      </w:r>
    </w:p>
    <w:p w14:paraId="7D38B7E0" w14:textId="77777777" w:rsidR="00AF18E9" w:rsidRDefault="00AF18E9" w:rsidP="00704C31">
      <w:pPr>
        <w:pStyle w:val="a5"/>
        <w:spacing w:after="0"/>
        <w:ind w:leftChars="0" w:left="0"/>
        <w:rPr>
          <w:rFonts w:asciiTheme="minorEastAsia" w:hAnsiTheme="minorEastAsia" w:cs="Arial"/>
          <w:color w:val="222222"/>
          <w:szCs w:val="20"/>
        </w:rPr>
      </w:pPr>
    </w:p>
    <w:p w14:paraId="6F623096" w14:textId="77777777" w:rsidR="00D834A1" w:rsidRDefault="008D1F95" w:rsidP="00542434">
      <w:pPr>
        <w:pStyle w:val="a5"/>
        <w:ind w:leftChars="0" w:left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>8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C90398" w:rsidRP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신청방법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D834A1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신청서와 엑셀 스케줄표</w:t>
      </w:r>
      <w:r w:rsidR="00D834A1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2</w:t>
      </w:r>
      <w:r w:rsidR="00D834A1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개 링크를 클릭하셔서 원하시는 시간대를 선택하여 작성해주시기 바랍니다.</w:t>
      </w:r>
    </w:p>
    <w:p w14:paraId="70F9ABED" w14:textId="18B83F54" w:rsidR="00542434" w:rsidRDefault="00542434" w:rsidP="00542434">
      <w:pPr>
        <w:pStyle w:val="a5"/>
        <w:ind w:leftChars="0" w:left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문의사항 있으시면 </w:t>
      </w:r>
      <w:r w:rsidR="00D834A1" w:rsidRPr="00D834A1">
        <w:rPr>
          <w:rFonts w:asciiTheme="minorEastAsia" w:hAnsiTheme="minorEastAsia" w:cs="Arial"/>
          <w:color w:val="222222"/>
          <w:szCs w:val="20"/>
          <w:shd w:val="clear" w:color="auto" w:fill="FFFFFF"/>
        </w:rPr>
        <w:t>010</w:t>
      </w:r>
      <w:r w:rsidR="00D834A1">
        <w:rPr>
          <w:rFonts w:asciiTheme="minorEastAsia" w:hAnsiTheme="minorEastAsia" w:cs="Arial"/>
          <w:color w:val="222222"/>
          <w:szCs w:val="20"/>
          <w:shd w:val="clear" w:color="auto" w:fill="FFFFFF"/>
        </w:rPr>
        <w:t>-</w:t>
      </w:r>
      <w:r w:rsidR="00D834A1" w:rsidRPr="00D834A1">
        <w:rPr>
          <w:rFonts w:asciiTheme="minorEastAsia" w:hAnsiTheme="minorEastAsia" w:cs="Arial"/>
          <w:color w:val="222222"/>
          <w:szCs w:val="20"/>
          <w:shd w:val="clear" w:color="auto" w:fill="FFFFFF"/>
        </w:rPr>
        <w:t>6598</w:t>
      </w:r>
      <w:r w:rsidR="00D834A1">
        <w:rPr>
          <w:rFonts w:asciiTheme="minorEastAsia" w:hAnsiTheme="minorEastAsia" w:cs="Arial"/>
          <w:color w:val="222222"/>
          <w:szCs w:val="20"/>
          <w:shd w:val="clear" w:color="auto" w:fill="FFFFFF"/>
        </w:rPr>
        <w:t>-</w:t>
      </w:r>
      <w:r w:rsidR="00D834A1" w:rsidRPr="00D834A1">
        <w:rPr>
          <w:rFonts w:asciiTheme="minorEastAsia" w:hAnsiTheme="minorEastAsia" w:cs="Arial"/>
          <w:color w:val="222222"/>
          <w:szCs w:val="20"/>
          <w:shd w:val="clear" w:color="auto" w:fill="FFFFFF"/>
        </w:rPr>
        <w:t>9913</w:t>
      </w:r>
      <w:r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로 연락주시기 바랍니다.</w:t>
      </w:r>
    </w:p>
    <w:p w14:paraId="035983F6" w14:textId="0A217AB9" w:rsidR="009F33BC" w:rsidRDefault="00000000" w:rsidP="00542434">
      <w:pPr>
        <w:pStyle w:val="a5"/>
        <w:ind w:leftChars="0" w:left="0"/>
      </w:pPr>
    </w:p>
    <w:p w14:paraId="416DD430" w14:textId="7FC7BB04" w:rsidR="00D834A1" w:rsidRDefault="00D834A1" w:rsidP="00542434">
      <w:pPr>
        <w:pStyle w:val="a5"/>
        <w:ind w:leftChars="0" w:left="0"/>
      </w:pPr>
      <w:r>
        <w:rPr>
          <w:rFonts w:hint="eastAsia"/>
        </w:rPr>
        <w:t>신청서:</w:t>
      </w:r>
      <w:r>
        <w:t xml:space="preserve"> </w:t>
      </w:r>
    </w:p>
    <w:p w14:paraId="2C5E94B8" w14:textId="176BB986" w:rsidR="000F2F1B" w:rsidRDefault="00000000" w:rsidP="00542434">
      <w:pPr>
        <w:pStyle w:val="a5"/>
        <w:ind w:leftChars="0" w:left="0"/>
      </w:pPr>
      <w:hyperlink r:id="rId7" w:tgtFrame="_blank" w:history="1">
        <w:r w:rsidR="000F2F1B">
          <w:rPr>
            <w:rStyle w:val="a8"/>
            <w:rFonts w:ascii="돋움" w:eastAsia="돋움" w:hAnsi="돋움" w:hint="eastAsia"/>
            <w:sz w:val="18"/>
            <w:szCs w:val="18"/>
          </w:rPr>
          <w:t>https://docs.google.com/forms/d/e/1FAIpQLSddr3XV1KC0hEs8ZNcNLZtYagiN88q1TJey-Gpp0Gp6tT5mqA/viewform?usp=sf_link</w:t>
        </w:r>
      </w:hyperlink>
      <w:r w:rsidR="000F2F1B">
        <w:rPr>
          <w:rFonts w:ascii="돋움" w:eastAsia="돋움" w:hAnsi="돋움" w:hint="eastAsia"/>
          <w:color w:val="000000"/>
          <w:sz w:val="18"/>
          <w:szCs w:val="18"/>
        </w:rPr>
        <w:t> </w:t>
      </w:r>
    </w:p>
    <w:p w14:paraId="79D74134" w14:textId="467A7797" w:rsidR="00D834A1" w:rsidRPr="006C626D" w:rsidRDefault="00D834A1" w:rsidP="00542434">
      <w:pPr>
        <w:pStyle w:val="a5"/>
        <w:ind w:leftChars="0" w:left="0"/>
      </w:pPr>
      <w:r w:rsidRPr="006C626D">
        <w:rPr>
          <w:rFonts w:hint="eastAsia"/>
        </w:rPr>
        <w:t>스케줄표:</w:t>
      </w:r>
    </w:p>
    <w:p w14:paraId="634AB505" w14:textId="039BD77B" w:rsidR="00D834A1" w:rsidRPr="00D834A1" w:rsidRDefault="00000000" w:rsidP="00542434">
      <w:pPr>
        <w:pStyle w:val="a5"/>
        <w:ind w:leftChars="0" w:left="0"/>
      </w:pPr>
      <w:hyperlink r:id="rId8" w:history="1">
        <w:r w:rsidR="006C626D" w:rsidRPr="006C626D">
          <w:rPr>
            <w:rStyle w:val="a8"/>
            <w:rFonts w:ascii="돋움" w:eastAsia="돋움" w:hAnsi="돋움" w:hint="eastAsia"/>
            <w:sz w:val="18"/>
            <w:szCs w:val="18"/>
          </w:rPr>
          <w:t>https://docs.google.com/spreadsheets/d/1o5RdQSUcDw4Kc2KzehfIcBJi1A_56UCnUqWJzw9lF1U/edit?usp=sharing</w:t>
        </w:r>
      </w:hyperlink>
    </w:p>
    <w:sectPr w:rsidR="00D834A1" w:rsidRPr="00D834A1" w:rsidSect="00704C31">
      <w:pgSz w:w="12240" w:h="15840" w:code="1"/>
      <w:pgMar w:top="720" w:right="720" w:bottom="720" w:left="720" w:header="851" w:footer="85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E312F" w14:textId="77777777" w:rsidR="00F97147" w:rsidRDefault="00F97147" w:rsidP="00C11BBA">
      <w:pPr>
        <w:spacing w:after="0" w:line="240" w:lineRule="auto"/>
      </w:pPr>
      <w:r>
        <w:separator/>
      </w:r>
    </w:p>
  </w:endnote>
  <w:endnote w:type="continuationSeparator" w:id="0">
    <w:p w14:paraId="6C3E7D80" w14:textId="77777777" w:rsidR="00F97147" w:rsidRDefault="00F97147" w:rsidP="00C1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3CC1A" w14:textId="77777777" w:rsidR="00F97147" w:rsidRDefault="00F97147" w:rsidP="00C11BBA">
      <w:pPr>
        <w:spacing w:after="0" w:line="240" w:lineRule="auto"/>
      </w:pPr>
      <w:r>
        <w:separator/>
      </w:r>
    </w:p>
  </w:footnote>
  <w:footnote w:type="continuationSeparator" w:id="0">
    <w:p w14:paraId="5A368B21" w14:textId="77777777" w:rsidR="00F97147" w:rsidRDefault="00F97147" w:rsidP="00C11B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CF5"/>
    <w:multiLevelType w:val="hybridMultilevel"/>
    <w:tmpl w:val="71CC2CE4"/>
    <w:lvl w:ilvl="0" w:tplc="C002A87E">
      <w:start w:val="4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Arial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32327"/>
    <w:multiLevelType w:val="hybridMultilevel"/>
    <w:tmpl w:val="AD2AC7EE"/>
    <w:lvl w:ilvl="0" w:tplc="1BE43D44">
      <w:numFmt w:val="bullet"/>
      <w:lvlText w:val="·"/>
      <w:lvlJc w:val="left"/>
      <w:pPr>
        <w:ind w:left="760" w:hanging="360"/>
      </w:pPr>
      <w:rPr>
        <w:rFonts w:ascii="맑은 고딕" w:eastAsia="맑은 고딕" w:hAnsi="맑은 고딕" w:cstheme="minorBidi" w:hint="eastAsia"/>
        <w:color w:val="000000"/>
        <w:sz w:val="18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A92BF7"/>
    <w:multiLevelType w:val="multilevel"/>
    <w:tmpl w:val="72F81616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num w:numId="1" w16cid:durableId="1115440205">
    <w:abstractNumId w:val="2"/>
  </w:num>
  <w:num w:numId="2" w16cid:durableId="1923875250">
    <w:abstractNumId w:val="2"/>
  </w:num>
  <w:num w:numId="3" w16cid:durableId="1379475910">
    <w:abstractNumId w:val="2"/>
  </w:num>
  <w:num w:numId="4" w16cid:durableId="830410138">
    <w:abstractNumId w:val="2"/>
  </w:num>
  <w:num w:numId="5" w16cid:durableId="1950238547">
    <w:abstractNumId w:val="2"/>
  </w:num>
  <w:num w:numId="6" w16cid:durableId="1251238826">
    <w:abstractNumId w:val="2"/>
  </w:num>
  <w:num w:numId="7" w16cid:durableId="1381826617">
    <w:abstractNumId w:val="1"/>
  </w:num>
  <w:num w:numId="8" w16cid:durableId="1211040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LW0NDAzNDK3MDFU0lEKTi0uzszPAykwqwUAkqKxgywAAAA="/>
  </w:docVars>
  <w:rsids>
    <w:rsidRoot w:val="00C90398"/>
    <w:rsid w:val="00015FF2"/>
    <w:rsid w:val="00087291"/>
    <w:rsid w:val="000B0242"/>
    <w:rsid w:val="000B2578"/>
    <w:rsid w:val="000B4335"/>
    <w:rsid w:val="000C5A10"/>
    <w:rsid w:val="000D78D5"/>
    <w:rsid w:val="000E38F4"/>
    <w:rsid w:val="000F2F1B"/>
    <w:rsid w:val="001A1B67"/>
    <w:rsid w:val="001C75DB"/>
    <w:rsid w:val="001E2746"/>
    <w:rsid w:val="00220648"/>
    <w:rsid w:val="00277893"/>
    <w:rsid w:val="00283EB5"/>
    <w:rsid w:val="002A234F"/>
    <w:rsid w:val="002E201D"/>
    <w:rsid w:val="003332A6"/>
    <w:rsid w:val="00352A2C"/>
    <w:rsid w:val="003F207A"/>
    <w:rsid w:val="00400009"/>
    <w:rsid w:val="00420997"/>
    <w:rsid w:val="00431AE0"/>
    <w:rsid w:val="00481E89"/>
    <w:rsid w:val="0049387D"/>
    <w:rsid w:val="00542434"/>
    <w:rsid w:val="00564A3B"/>
    <w:rsid w:val="0059473E"/>
    <w:rsid w:val="00603FD1"/>
    <w:rsid w:val="006103E5"/>
    <w:rsid w:val="006573A9"/>
    <w:rsid w:val="006804C3"/>
    <w:rsid w:val="00695532"/>
    <w:rsid w:val="006C626D"/>
    <w:rsid w:val="006D4EE7"/>
    <w:rsid w:val="006E67DB"/>
    <w:rsid w:val="00704C31"/>
    <w:rsid w:val="00711A02"/>
    <w:rsid w:val="0071348B"/>
    <w:rsid w:val="00727062"/>
    <w:rsid w:val="00732BDC"/>
    <w:rsid w:val="00736418"/>
    <w:rsid w:val="00757E93"/>
    <w:rsid w:val="0077633B"/>
    <w:rsid w:val="007A389D"/>
    <w:rsid w:val="007D4F7F"/>
    <w:rsid w:val="007F2BB0"/>
    <w:rsid w:val="00800AB0"/>
    <w:rsid w:val="0082727D"/>
    <w:rsid w:val="00857078"/>
    <w:rsid w:val="00867393"/>
    <w:rsid w:val="008A5B9B"/>
    <w:rsid w:val="008D1F95"/>
    <w:rsid w:val="008E53F6"/>
    <w:rsid w:val="009142FC"/>
    <w:rsid w:val="00921372"/>
    <w:rsid w:val="00942342"/>
    <w:rsid w:val="00955D88"/>
    <w:rsid w:val="009C37CE"/>
    <w:rsid w:val="00A36A22"/>
    <w:rsid w:val="00A57BBD"/>
    <w:rsid w:val="00AC41CE"/>
    <w:rsid w:val="00AD037D"/>
    <w:rsid w:val="00AF18E9"/>
    <w:rsid w:val="00AF4A61"/>
    <w:rsid w:val="00AF6B26"/>
    <w:rsid w:val="00B017D8"/>
    <w:rsid w:val="00B32A23"/>
    <w:rsid w:val="00B51147"/>
    <w:rsid w:val="00B6244C"/>
    <w:rsid w:val="00B85EAF"/>
    <w:rsid w:val="00BA4F1D"/>
    <w:rsid w:val="00BD33B1"/>
    <w:rsid w:val="00C11BBA"/>
    <w:rsid w:val="00C13C06"/>
    <w:rsid w:val="00C82D2E"/>
    <w:rsid w:val="00C90398"/>
    <w:rsid w:val="00CA2A27"/>
    <w:rsid w:val="00CA5595"/>
    <w:rsid w:val="00CC4C7A"/>
    <w:rsid w:val="00CD7ED8"/>
    <w:rsid w:val="00CE6115"/>
    <w:rsid w:val="00CF3D5F"/>
    <w:rsid w:val="00D169A3"/>
    <w:rsid w:val="00D52D26"/>
    <w:rsid w:val="00D66CC8"/>
    <w:rsid w:val="00D834A1"/>
    <w:rsid w:val="00DA480A"/>
    <w:rsid w:val="00DB35C4"/>
    <w:rsid w:val="00EE19C3"/>
    <w:rsid w:val="00EF72FC"/>
    <w:rsid w:val="00F20DAC"/>
    <w:rsid w:val="00F97147"/>
    <w:rsid w:val="00FC19E4"/>
    <w:rsid w:val="00FE46BC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5416A"/>
  <w15:docId w15:val="{5E050BB1-3CC4-438C-8F1F-DB92A20E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0398"/>
    <w:pPr>
      <w:widowControl w:val="0"/>
      <w:wordWrap w:val="0"/>
      <w:autoSpaceDE w:val="0"/>
      <w:autoSpaceDN w:val="0"/>
      <w:spacing w:line="256" w:lineRule="auto"/>
    </w:pPr>
  </w:style>
  <w:style w:type="paragraph" w:styleId="1">
    <w:name w:val="heading 1"/>
    <w:basedOn w:val="a"/>
    <w:next w:val="a"/>
    <w:link w:val="1Char"/>
    <w:uiPriority w:val="9"/>
    <w:qFormat/>
    <w:rsid w:val="00AF4A6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AF4A61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AF4A6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F4A6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AF4A61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semiHidden/>
    <w:rsid w:val="00AF4A61"/>
    <w:rPr>
      <w:rFonts w:asciiTheme="majorHAnsi" w:eastAsiaTheme="majorEastAsia" w:hAnsiTheme="majorHAnsi" w:cstheme="majorBidi"/>
    </w:rPr>
  </w:style>
  <w:style w:type="paragraph" w:customStyle="1" w:styleId="NoSpacing1">
    <w:name w:val="No Spacing1"/>
    <w:basedOn w:val="a"/>
    <w:link w:val="NoSpacingChar"/>
    <w:uiPriority w:val="1"/>
    <w:qFormat/>
    <w:rsid w:val="00CA2A27"/>
    <w:pPr>
      <w:widowControl/>
      <w:wordWrap/>
      <w:autoSpaceDE/>
      <w:autoSpaceDN/>
      <w:spacing w:after="0" w:line="240" w:lineRule="auto"/>
    </w:pPr>
    <w:rPr>
      <w:rFonts w:ascii="Calibri" w:eastAsia="맑은 고딕" w:hAnsi="Calibri" w:cs="Times New Roman"/>
      <w:kern w:val="0"/>
      <w:szCs w:val="20"/>
      <w:lang w:eastAsia="en-US" w:bidi="en-US"/>
    </w:rPr>
  </w:style>
  <w:style w:type="character" w:customStyle="1" w:styleId="NoSpacingChar">
    <w:name w:val="No Spacing Char"/>
    <w:basedOn w:val="a0"/>
    <w:link w:val="NoSpacing1"/>
    <w:uiPriority w:val="1"/>
    <w:rsid w:val="00CA2A27"/>
    <w:rPr>
      <w:rFonts w:ascii="Calibri" w:eastAsia="맑은 고딕" w:hAnsi="Calibri" w:cs="Times New Roman"/>
      <w:kern w:val="0"/>
      <w:szCs w:val="20"/>
      <w:lang w:eastAsia="en-US" w:bidi="en-US"/>
    </w:rPr>
  </w:style>
  <w:style w:type="character" w:styleId="a3">
    <w:name w:val="Emphasis"/>
    <w:basedOn w:val="a0"/>
    <w:uiPriority w:val="20"/>
    <w:qFormat/>
    <w:rsid w:val="00CA2A27"/>
    <w:rPr>
      <w:i/>
      <w:iCs/>
    </w:rPr>
  </w:style>
  <w:style w:type="paragraph" w:styleId="a4">
    <w:name w:val="No Spacing"/>
    <w:uiPriority w:val="1"/>
    <w:qFormat/>
    <w:rsid w:val="00CA2A27"/>
    <w:pPr>
      <w:widowControl w:val="0"/>
      <w:wordWrap w:val="0"/>
      <w:autoSpaceDE w:val="0"/>
      <w:autoSpaceDN w:val="0"/>
      <w:spacing w:after="0" w:line="240" w:lineRule="auto"/>
    </w:pPr>
  </w:style>
  <w:style w:type="paragraph" w:styleId="a5">
    <w:name w:val="List Paragraph"/>
    <w:basedOn w:val="a"/>
    <w:uiPriority w:val="34"/>
    <w:qFormat/>
    <w:rsid w:val="00CA2A27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C11BBA"/>
  </w:style>
  <w:style w:type="paragraph" w:styleId="a7">
    <w:name w:val="footer"/>
    <w:basedOn w:val="a"/>
    <w:link w:val="Char0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C11BBA"/>
  </w:style>
  <w:style w:type="character" w:styleId="a8">
    <w:name w:val="Hyperlink"/>
    <w:basedOn w:val="a0"/>
    <w:uiPriority w:val="99"/>
    <w:unhideWhenUsed/>
    <w:rsid w:val="00EF72FC"/>
    <w:rPr>
      <w:color w:val="0563C1" w:themeColor="hyperlink"/>
      <w:u w:val="single"/>
    </w:rPr>
  </w:style>
  <w:style w:type="paragraph" w:customStyle="1" w:styleId="Default">
    <w:name w:val="Default"/>
    <w:rsid w:val="00AC41CE"/>
    <w:pPr>
      <w:autoSpaceDE w:val="0"/>
      <w:autoSpaceDN w:val="0"/>
      <w:adjustRightInd w:val="0"/>
      <w:spacing w:after="0" w:line="240" w:lineRule="auto"/>
      <w:jc w:val="left"/>
    </w:pPr>
    <w:rPr>
      <w:rFonts w:ascii="맑은 고딕" w:eastAsia="맑은 고딕" w:cs="맑은 고딕"/>
      <w:color w:val="000000"/>
      <w:kern w:val="0"/>
      <w:sz w:val="24"/>
      <w:szCs w:val="24"/>
    </w:rPr>
  </w:style>
  <w:style w:type="character" w:styleId="a9">
    <w:name w:val="Unresolved Mention"/>
    <w:basedOn w:val="a0"/>
    <w:uiPriority w:val="99"/>
    <w:semiHidden/>
    <w:unhideWhenUsed/>
    <w:rsid w:val="002A234F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D834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1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o5RdQSUcDw4Kc2KzehfIcBJi1A_56UCnUqWJzw9lF1U/edit?usp=sha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dr3XV1KC0hEs8ZNcNLZtYagiN88q1TJey-Gpp0Gp6tT5mqA/viewform?usp=sf_li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2</dc:creator>
  <cp:lastModifiedBy>meiling0828@o365.skku.edu</cp:lastModifiedBy>
  <cp:revision>6</cp:revision>
  <cp:lastPrinted>2020-12-01T06:55:00Z</cp:lastPrinted>
  <dcterms:created xsi:type="dcterms:W3CDTF">2022-06-19T03:06:00Z</dcterms:created>
  <dcterms:modified xsi:type="dcterms:W3CDTF">2022-07-18T07:34:00Z</dcterms:modified>
</cp:coreProperties>
</file>